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35C" w:rsidRPr="0029535C" w:rsidRDefault="0029535C">
      <w:pPr>
        <w:rPr>
          <w:b/>
          <w:u w:val="single"/>
        </w:rPr>
      </w:pPr>
      <w:r w:rsidRPr="0029535C">
        <w:rPr>
          <w:b/>
          <w:u w:val="single"/>
        </w:rPr>
        <w:t>Operational Plan: Templ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68"/>
        <w:gridCol w:w="2880"/>
        <w:gridCol w:w="360"/>
        <w:gridCol w:w="360"/>
        <w:gridCol w:w="360"/>
        <w:gridCol w:w="360"/>
        <w:gridCol w:w="180"/>
        <w:gridCol w:w="180"/>
        <w:gridCol w:w="360"/>
        <w:gridCol w:w="360"/>
        <w:gridCol w:w="360"/>
        <w:gridCol w:w="360"/>
        <w:gridCol w:w="360"/>
        <w:gridCol w:w="360"/>
        <w:gridCol w:w="360"/>
        <w:gridCol w:w="1440"/>
        <w:gridCol w:w="1170"/>
        <w:gridCol w:w="1170"/>
      </w:tblGrid>
      <w:tr w:rsidR="0029535C" w:rsidTr="0029535C">
        <w:tc>
          <w:tcPr>
            <w:tcW w:w="7668" w:type="dxa"/>
            <w:gridSpan w:val="7"/>
          </w:tcPr>
          <w:p w:rsidR="0029535C" w:rsidRDefault="0029535C" w:rsidP="0029535C">
            <w:pPr>
              <w:rPr>
                <w:b/>
              </w:rPr>
            </w:pPr>
            <w:r>
              <w:rPr>
                <w:b/>
              </w:rPr>
              <w:t xml:space="preserve">Objective: </w:t>
            </w:r>
            <w:r w:rsidRPr="00C478BD">
              <w:t>Recruit Dr. Oz to practice at our facility</w:t>
            </w:r>
          </w:p>
        </w:tc>
        <w:tc>
          <w:tcPr>
            <w:tcW w:w="6480" w:type="dxa"/>
            <w:gridSpan w:val="11"/>
          </w:tcPr>
          <w:p w:rsidR="0029535C" w:rsidRPr="0029535C" w:rsidRDefault="0029535C" w:rsidP="0029535C">
            <w:pPr>
              <w:rPr>
                <w:b/>
              </w:rPr>
            </w:pPr>
            <w:r w:rsidRPr="0029535C">
              <w:rPr>
                <w:b/>
              </w:rPr>
              <w:t xml:space="preserve">Outcome: </w:t>
            </w:r>
            <w:r w:rsidRPr="0029535C">
              <w:t>Increase patient volume by 25% within 3 months</w:t>
            </w:r>
          </w:p>
        </w:tc>
      </w:tr>
      <w:tr w:rsidR="0029535C" w:rsidTr="0029535C">
        <w:tc>
          <w:tcPr>
            <w:tcW w:w="3168" w:type="dxa"/>
            <w:vMerge w:val="restart"/>
          </w:tcPr>
          <w:p w:rsidR="0029535C" w:rsidRDefault="0029535C" w:rsidP="0029535C">
            <w:pPr>
              <w:jc w:val="center"/>
              <w:rPr>
                <w:b/>
              </w:rPr>
            </w:pPr>
          </w:p>
          <w:p w:rsidR="0029535C" w:rsidRDefault="0029535C" w:rsidP="0029535C">
            <w:pPr>
              <w:jc w:val="center"/>
              <w:rPr>
                <w:b/>
              </w:rPr>
            </w:pPr>
          </w:p>
          <w:p w:rsidR="0029535C" w:rsidRDefault="0029535C" w:rsidP="0029535C">
            <w:pPr>
              <w:jc w:val="center"/>
            </w:pPr>
            <w:r>
              <w:rPr>
                <w:b/>
              </w:rPr>
              <w:t>Strategies:</w:t>
            </w:r>
          </w:p>
        </w:tc>
        <w:tc>
          <w:tcPr>
            <w:tcW w:w="2880" w:type="dxa"/>
            <w:vMerge w:val="restart"/>
          </w:tcPr>
          <w:p w:rsidR="0029535C" w:rsidRDefault="0029535C" w:rsidP="0029535C">
            <w:pPr>
              <w:jc w:val="center"/>
              <w:rPr>
                <w:b/>
              </w:rPr>
            </w:pPr>
          </w:p>
          <w:p w:rsidR="0029535C" w:rsidRDefault="0029535C" w:rsidP="0029535C">
            <w:pPr>
              <w:jc w:val="center"/>
            </w:pPr>
            <w:r>
              <w:rPr>
                <w:b/>
              </w:rPr>
              <w:t>Projects/Activities:</w:t>
            </w:r>
          </w:p>
        </w:tc>
        <w:tc>
          <w:tcPr>
            <w:tcW w:w="4320" w:type="dxa"/>
            <w:gridSpan w:val="13"/>
          </w:tcPr>
          <w:p w:rsidR="0029535C" w:rsidRDefault="0029535C" w:rsidP="0029535C">
            <w:pPr>
              <w:jc w:val="center"/>
            </w:pPr>
            <w:r>
              <w:rPr>
                <w:b/>
              </w:rPr>
              <w:t>Time Frame</w:t>
            </w:r>
          </w:p>
        </w:tc>
        <w:tc>
          <w:tcPr>
            <w:tcW w:w="1440" w:type="dxa"/>
            <w:vMerge w:val="restart"/>
          </w:tcPr>
          <w:p w:rsidR="0029535C" w:rsidRPr="0029535C" w:rsidRDefault="0029535C" w:rsidP="0029535C">
            <w:pPr>
              <w:jc w:val="center"/>
              <w:rPr>
                <w:b/>
              </w:rPr>
            </w:pPr>
            <w:r>
              <w:rPr>
                <w:b/>
              </w:rPr>
              <w:t>Person(s) Involved</w:t>
            </w:r>
          </w:p>
        </w:tc>
        <w:tc>
          <w:tcPr>
            <w:tcW w:w="2340" w:type="dxa"/>
            <w:gridSpan w:val="2"/>
            <w:vMerge w:val="restart"/>
          </w:tcPr>
          <w:p w:rsidR="0029535C" w:rsidRDefault="0029535C" w:rsidP="0029535C">
            <w:pPr>
              <w:jc w:val="center"/>
              <w:rPr>
                <w:b/>
              </w:rPr>
            </w:pPr>
            <w:r>
              <w:rPr>
                <w:b/>
              </w:rPr>
              <w:t>Budget</w:t>
            </w:r>
          </w:p>
        </w:tc>
      </w:tr>
      <w:tr w:rsidR="0029535C" w:rsidTr="0029535C">
        <w:trPr>
          <w:trHeight w:val="269"/>
        </w:trPr>
        <w:tc>
          <w:tcPr>
            <w:tcW w:w="3168" w:type="dxa"/>
            <w:vMerge/>
          </w:tcPr>
          <w:p w:rsidR="0029535C" w:rsidRPr="0029535C" w:rsidRDefault="0029535C">
            <w:pPr>
              <w:rPr>
                <w:b/>
              </w:rPr>
            </w:pPr>
          </w:p>
        </w:tc>
        <w:tc>
          <w:tcPr>
            <w:tcW w:w="2880" w:type="dxa"/>
            <w:vMerge/>
          </w:tcPr>
          <w:p w:rsidR="0029535C" w:rsidRPr="0029535C" w:rsidRDefault="0029535C">
            <w:pPr>
              <w:rPr>
                <w:b/>
              </w:rPr>
            </w:pPr>
          </w:p>
        </w:tc>
        <w:tc>
          <w:tcPr>
            <w:tcW w:w="1080" w:type="dxa"/>
            <w:gridSpan w:val="3"/>
          </w:tcPr>
          <w:p w:rsidR="0029535C" w:rsidRDefault="0029535C" w:rsidP="0029535C">
            <w:pPr>
              <w:jc w:val="center"/>
            </w:pPr>
            <w:r>
              <w:t>Q1</w:t>
            </w:r>
          </w:p>
        </w:tc>
        <w:tc>
          <w:tcPr>
            <w:tcW w:w="1080" w:type="dxa"/>
            <w:gridSpan w:val="4"/>
          </w:tcPr>
          <w:p w:rsidR="0029535C" w:rsidRDefault="0029535C" w:rsidP="0029535C">
            <w:pPr>
              <w:jc w:val="center"/>
            </w:pPr>
            <w:r>
              <w:t>Q2</w:t>
            </w:r>
          </w:p>
        </w:tc>
        <w:tc>
          <w:tcPr>
            <w:tcW w:w="1080" w:type="dxa"/>
            <w:gridSpan w:val="3"/>
          </w:tcPr>
          <w:p w:rsidR="0029535C" w:rsidRDefault="0029535C" w:rsidP="0029535C">
            <w:pPr>
              <w:jc w:val="center"/>
            </w:pPr>
            <w:r>
              <w:t>Q3</w:t>
            </w:r>
          </w:p>
        </w:tc>
        <w:tc>
          <w:tcPr>
            <w:tcW w:w="1080" w:type="dxa"/>
            <w:gridSpan w:val="3"/>
          </w:tcPr>
          <w:p w:rsidR="0029535C" w:rsidRDefault="0029535C" w:rsidP="0029535C">
            <w:pPr>
              <w:jc w:val="center"/>
            </w:pPr>
            <w:r>
              <w:t>Q4</w:t>
            </w:r>
          </w:p>
        </w:tc>
        <w:tc>
          <w:tcPr>
            <w:tcW w:w="1440" w:type="dxa"/>
            <w:vMerge/>
          </w:tcPr>
          <w:p w:rsidR="0029535C" w:rsidRDefault="0029535C"/>
        </w:tc>
        <w:tc>
          <w:tcPr>
            <w:tcW w:w="2340" w:type="dxa"/>
            <w:gridSpan w:val="2"/>
            <w:vMerge/>
          </w:tcPr>
          <w:p w:rsidR="0029535C" w:rsidRDefault="0029535C"/>
        </w:tc>
      </w:tr>
      <w:tr w:rsidR="0029535C" w:rsidTr="0029535C">
        <w:trPr>
          <w:trHeight w:val="332"/>
        </w:trPr>
        <w:tc>
          <w:tcPr>
            <w:tcW w:w="3168" w:type="dxa"/>
            <w:vMerge/>
          </w:tcPr>
          <w:p w:rsidR="0029535C" w:rsidRDefault="0029535C">
            <w:pPr>
              <w:rPr>
                <w:b/>
              </w:rPr>
            </w:pPr>
          </w:p>
        </w:tc>
        <w:tc>
          <w:tcPr>
            <w:tcW w:w="2880" w:type="dxa"/>
            <w:vMerge/>
          </w:tcPr>
          <w:p w:rsidR="0029535C" w:rsidRDefault="0029535C">
            <w:pPr>
              <w:rPr>
                <w:b/>
              </w:rPr>
            </w:pPr>
          </w:p>
        </w:tc>
        <w:tc>
          <w:tcPr>
            <w:tcW w:w="360" w:type="dxa"/>
          </w:tcPr>
          <w:p w:rsidR="0029535C" w:rsidRDefault="0029535C" w:rsidP="0029535C">
            <w:pPr>
              <w:jc w:val="center"/>
            </w:pPr>
            <w:r>
              <w:t>J</w:t>
            </w:r>
          </w:p>
        </w:tc>
        <w:tc>
          <w:tcPr>
            <w:tcW w:w="360" w:type="dxa"/>
          </w:tcPr>
          <w:p w:rsidR="0029535C" w:rsidRDefault="0029535C" w:rsidP="0029535C">
            <w:pPr>
              <w:jc w:val="center"/>
            </w:pPr>
            <w:r>
              <w:t>F</w:t>
            </w:r>
          </w:p>
        </w:tc>
        <w:tc>
          <w:tcPr>
            <w:tcW w:w="360" w:type="dxa"/>
          </w:tcPr>
          <w:p w:rsidR="0029535C" w:rsidRDefault="0029535C" w:rsidP="0029535C">
            <w:r>
              <w:t>M</w:t>
            </w:r>
          </w:p>
        </w:tc>
        <w:tc>
          <w:tcPr>
            <w:tcW w:w="360" w:type="dxa"/>
          </w:tcPr>
          <w:p w:rsidR="0029535C" w:rsidRDefault="0029535C" w:rsidP="0029535C">
            <w:pPr>
              <w:jc w:val="center"/>
            </w:pPr>
            <w:r>
              <w:t>A</w:t>
            </w:r>
          </w:p>
        </w:tc>
        <w:tc>
          <w:tcPr>
            <w:tcW w:w="360" w:type="dxa"/>
            <w:gridSpan w:val="2"/>
          </w:tcPr>
          <w:p w:rsidR="0029535C" w:rsidRDefault="0029535C" w:rsidP="0029535C">
            <w:pPr>
              <w:jc w:val="center"/>
            </w:pPr>
            <w:r>
              <w:t>M</w:t>
            </w:r>
          </w:p>
        </w:tc>
        <w:tc>
          <w:tcPr>
            <w:tcW w:w="360" w:type="dxa"/>
          </w:tcPr>
          <w:p w:rsidR="0029535C" w:rsidRDefault="0029535C" w:rsidP="0029535C">
            <w:pPr>
              <w:jc w:val="center"/>
            </w:pPr>
            <w:r>
              <w:t>J</w:t>
            </w:r>
          </w:p>
        </w:tc>
        <w:tc>
          <w:tcPr>
            <w:tcW w:w="360" w:type="dxa"/>
          </w:tcPr>
          <w:p w:rsidR="0029535C" w:rsidRDefault="0029535C" w:rsidP="0029535C">
            <w:pPr>
              <w:jc w:val="center"/>
            </w:pPr>
            <w:r>
              <w:t>J</w:t>
            </w:r>
          </w:p>
        </w:tc>
        <w:tc>
          <w:tcPr>
            <w:tcW w:w="360" w:type="dxa"/>
          </w:tcPr>
          <w:p w:rsidR="0029535C" w:rsidRDefault="0029535C" w:rsidP="0029535C">
            <w:r>
              <w:t>A</w:t>
            </w:r>
          </w:p>
        </w:tc>
        <w:tc>
          <w:tcPr>
            <w:tcW w:w="360" w:type="dxa"/>
          </w:tcPr>
          <w:p w:rsidR="0029535C" w:rsidRDefault="0029535C" w:rsidP="0029535C">
            <w:pPr>
              <w:jc w:val="center"/>
            </w:pPr>
            <w:r>
              <w:t>S</w:t>
            </w:r>
          </w:p>
        </w:tc>
        <w:tc>
          <w:tcPr>
            <w:tcW w:w="360" w:type="dxa"/>
          </w:tcPr>
          <w:p w:rsidR="0029535C" w:rsidRDefault="0029535C" w:rsidP="0029535C">
            <w:pPr>
              <w:jc w:val="center"/>
            </w:pPr>
            <w:r>
              <w:t>O</w:t>
            </w:r>
          </w:p>
        </w:tc>
        <w:tc>
          <w:tcPr>
            <w:tcW w:w="360" w:type="dxa"/>
          </w:tcPr>
          <w:p w:rsidR="0029535C" w:rsidRDefault="0029535C" w:rsidP="0029535C">
            <w:pPr>
              <w:jc w:val="center"/>
            </w:pPr>
            <w:r>
              <w:t>N</w:t>
            </w:r>
          </w:p>
        </w:tc>
        <w:tc>
          <w:tcPr>
            <w:tcW w:w="360" w:type="dxa"/>
          </w:tcPr>
          <w:p w:rsidR="0029535C" w:rsidRDefault="0029535C" w:rsidP="0029535C">
            <w:pPr>
              <w:jc w:val="center"/>
            </w:pPr>
            <w:r>
              <w:t>D</w:t>
            </w:r>
          </w:p>
        </w:tc>
        <w:tc>
          <w:tcPr>
            <w:tcW w:w="1440" w:type="dxa"/>
            <w:vMerge/>
          </w:tcPr>
          <w:p w:rsidR="0029535C" w:rsidRDefault="0029535C"/>
        </w:tc>
        <w:tc>
          <w:tcPr>
            <w:tcW w:w="1170" w:type="dxa"/>
          </w:tcPr>
          <w:p w:rsidR="0029535C" w:rsidRPr="0029535C" w:rsidRDefault="0029535C" w:rsidP="0029535C">
            <w:pPr>
              <w:jc w:val="center"/>
              <w:rPr>
                <w:sz w:val="20"/>
              </w:rPr>
            </w:pPr>
            <w:r w:rsidRPr="0029535C">
              <w:rPr>
                <w:sz w:val="20"/>
              </w:rPr>
              <w:t>Needed</w:t>
            </w:r>
          </w:p>
        </w:tc>
        <w:tc>
          <w:tcPr>
            <w:tcW w:w="1170" w:type="dxa"/>
          </w:tcPr>
          <w:p w:rsidR="0029535C" w:rsidRPr="0029535C" w:rsidRDefault="0029535C" w:rsidP="0029535C">
            <w:pPr>
              <w:jc w:val="center"/>
              <w:rPr>
                <w:sz w:val="20"/>
              </w:rPr>
            </w:pPr>
            <w:r w:rsidRPr="0029535C">
              <w:rPr>
                <w:sz w:val="20"/>
              </w:rPr>
              <w:t>Estimated</w:t>
            </w:r>
          </w:p>
        </w:tc>
      </w:tr>
      <w:tr w:rsidR="0029535C" w:rsidTr="0029535C">
        <w:tc>
          <w:tcPr>
            <w:tcW w:w="3168" w:type="dxa"/>
          </w:tcPr>
          <w:p w:rsidR="0029535C" w:rsidRPr="00C478BD" w:rsidRDefault="0029535C"/>
          <w:p w:rsidR="0029535C" w:rsidRPr="00C478BD" w:rsidRDefault="0029535C">
            <w:r w:rsidRPr="00C478BD">
              <w:t>Contact Dr. Oz</w:t>
            </w:r>
          </w:p>
          <w:p w:rsidR="0029535C" w:rsidRPr="00C478BD" w:rsidRDefault="0029535C" w:rsidP="0029535C"/>
          <w:p w:rsidR="0029535C" w:rsidRPr="00C478BD" w:rsidRDefault="0029535C" w:rsidP="0029535C">
            <w:pPr>
              <w:jc w:val="center"/>
            </w:pPr>
          </w:p>
        </w:tc>
        <w:tc>
          <w:tcPr>
            <w:tcW w:w="2880" w:type="dxa"/>
          </w:tcPr>
          <w:p w:rsidR="0029535C" w:rsidRDefault="003632A2" w:rsidP="003632A2">
            <w:r>
              <w:t>1.</w:t>
            </w:r>
            <w:r w:rsidR="0029535C" w:rsidRPr="00C478BD">
              <w:t xml:space="preserve">Research what talent agency or management company </w:t>
            </w:r>
            <w:r w:rsidR="00ED09BC">
              <w:t>represents</w:t>
            </w:r>
            <w:r w:rsidR="00ED09BC" w:rsidRPr="00C478BD">
              <w:t xml:space="preserve"> </w:t>
            </w:r>
            <w:r w:rsidR="0029535C" w:rsidRPr="00C478BD">
              <w:t>Dr. Oz</w:t>
            </w:r>
          </w:p>
          <w:p w:rsidR="003632A2" w:rsidRPr="00C478BD" w:rsidRDefault="003632A2" w:rsidP="003632A2"/>
          <w:p w:rsidR="0029535C" w:rsidRDefault="003632A2" w:rsidP="003632A2">
            <w:r>
              <w:t xml:space="preserve">2. </w:t>
            </w:r>
            <w:r w:rsidR="0029535C" w:rsidRPr="00C478BD">
              <w:t>Check licensed specialties of Dr.</w:t>
            </w:r>
            <w:r w:rsidR="00E22184">
              <w:t xml:space="preserve"> </w:t>
            </w:r>
            <w:r w:rsidR="0029535C" w:rsidRPr="00C478BD">
              <w:t>Oz (find the most beneficial way to implement his presence)</w:t>
            </w:r>
          </w:p>
          <w:p w:rsidR="003632A2" w:rsidRPr="003632A2" w:rsidRDefault="003632A2" w:rsidP="003632A2">
            <w:pPr>
              <w:rPr>
                <w:b/>
              </w:rPr>
            </w:pPr>
          </w:p>
          <w:p w:rsidR="0029535C" w:rsidRPr="003632A2" w:rsidRDefault="003632A2" w:rsidP="003632A2">
            <w:pPr>
              <w:rPr>
                <w:b/>
              </w:rPr>
            </w:pPr>
            <w:r>
              <w:t xml:space="preserve">3. </w:t>
            </w:r>
            <w:r w:rsidR="0029535C" w:rsidRPr="00C478BD">
              <w:t>Pitch proposed idea and secure his participation</w:t>
            </w:r>
          </w:p>
          <w:p w:rsidR="0029535C" w:rsidRPr="00C478BD" w:rsidRDefault="0029535C" w:rsidP="0029535C">
            <w:pPr>
              <w:pStyle w:val="ListParagraph"/>
              <w:ind w:left="432"/>
              <w:rPr>
                <w:b/>
              </w:rPr>
            </w:pPr>
          </w:p>
        </w:tc>
        <w:tc>
          <w:tcPr>
            <w:tcW w:w="360" w:type="dxa"/>
          </w:tcPr>
          <w:p w:rsidR="0029535C" w:rsidRPr="00C478BD" w:rsidRDefault="0029535C">
            <w:r w:rsidRPr="00C478BD">
              <w:t>X</w:t>
            </w:r>
          </w:p>
          <w:p w:rsidR="0029535C" w:rsidRPr="00C478BD" w:rsidRDefault="0029535C"/>
          <w:p w:rsidR="0029535C" w:rsidRPr="00C478BD" w:rsidRDefault="0029535C"/>
          <w:p w:rsidR="0029535C" w:rsidRPr="00C478BD" w:rsidRDefault="0029535C">
            <w:r w:rsidRPr="00C478BD">
              <w:t>X</w:t>
            </w:r>
          </w:p>
          <w:p w:rsidR="0029535C" w:rsidRPr="00C478BD" w:rsidRDefault="0029535C"/>
          <w:p w:rsidR="0029535C" w:rsidRPr="00C478BD" w:rsidRDefault="0029535C"/>
          <w:p w:rsidR="0029535C" w:rsidRPr="00C478BD" w:rsidRDefault="0029535C"/>
          <w:p w:rsidR="0029535C" w:rsidRPr="00C478BD" w:rsidRDefault="0029535C"/>
          <w:p w:rsidR="0029535C" w:rsidRPr="00C478BD" w:rsidRDefault="0029535C">
            <w:r w:rsidRPr="00C478BD">
              <w:t>X</w:t>
            </w:r>
          </w:p>
          <w:p w:rsidR="0029535C" w:rsidRPr="00C478BD" w:rsidRDefault="0029535C"/>
        </w:tc>
        <w:tc>
          <w:tcPr>
            <w:tcW w:w="360" w:type="dxa"/>
          </w:tcPr>
          <w:p w:rsidR="0029535C" w:rsidRPr="00C478BD" w:rsidRDefault="0029535C"/>
          <w:p w:rsidR="0029535C" w:rsidRPr="00C478BD" w:rsidRDefault="0029535C"/>
          <w:p w:rsidR="0029535C" w:rsidRPr="00C478BD" w:rsidRDefault="0029535C"/>
          <w:p w:rsidR="0029535C" w:rsidRPr="00C478BD" w:rsidRDefault="0029535C"/>
          <w:p w:rsidR="0029535C" w:rsidRPr="00C478BD" w:rsidRDefault="0029535C"/>
          <w:p w:rsidR="0029535C" w:rsidRPr="00C478BD" w:rsidRDefault="0029535C"/>
          <w:p w:rsidR="0029535C" w:rsidRPr="00C478BD" w:rsidRDefault="0029535C"/>
          <w:p w:rsidR="0029535C" w:rsidRPr="00C478BD" w:rsidRDefault="0029535C"/>
          <w:p w:rsidR="0029535C" w:rsidRPr="00C478BD" w:rsidRDefault="0029535C">
            <w:r w:rsidRPr="00C478BD">
              <w:t>X</w:t>
            </w:r>
          </w:p>
          <w:p w:rsidR="0029535C" w:rsidRPr="00C478BD" w:rsidRDefault="0029535C"/>
        </w:tc>
        <w:tc>
          <w:tcPr>
            <w:tcW w:w="360" w:type="dxa"/>
          </w:tcPr>
          <w:p w:rsidR="0029535C" w:rsidRPr="00C478BD" w:rsidRDefault="0029535C"/>
        </w:tc>
        <w:tc>
          <w:tcPr>
            <w:tcW w:w="360" w:type="dxa"/>
          </w:tcPr>
          <w:p w:rsidR="0029535C" w:rsidRPr="00C478BD" w:rsidRDefault="0029535C"/>
        </w:tc>
        <w:tc>
          <w:tcPr>
            <w:tcW w:w="360" w:type="dxa"/>
            <w:gridSpan w:val="2"/>
          </w:tcPr>
          <w:p w:rsidR="0029535C" w:rsidRPr="00C478BD" w:rsidRDefault="0029535C"/>
        </w:tc>
        <w:tc>
          <w:tcPr>
            <w:tcW w:w="360" w:type="dxa"/>
          </w:tcPr>
          <w:p w:rsidR="0029535C" w:rsidRPr="00C478BD" w:rsidRDefault="0029535C"/>
        </w:tc>
        <w:tc>
          <w:tcPr>
            <w:tcW w:w="360" w:type="dxa"/>
          </w:tcPr>
          <w:p w:rsidR="0029535C" w:rsidRPr="00C478BD" w:rsidRDefault="0029535C"/>
        </w:tc>
        <w:tc>
          <w:tcPr>
            <w:tcW w:w="360" w:type="dxa"/>
          </w:tcPr>
          <w:p w:rsidR="0029535C" w:rsidRPr="00C478BD" w:rsidRDefault="0029535C"/>
        </w:tc>
        <w:tc>
          <w:tcPr>
            <w:tcW w:w="360" w:type="dxa"/>
          </w:tcPr>
          <w:p w:rsidR="0029535C" w:rsidRPr="00C478BD" w:rsidRDefault="0029535C"/>
        </w:tc>
        <w:tc>
          <w:tcPr>
            <w:tcW w:w="360" w:type="dxa"/>
          </w:tcPr>
          <w:p w:rsidR="0029535C" w:rsidRPr="00C478BD" w:rsidRDefault="0029535C"/>
        </w:tc>
        <w:tc>
          <w:tcPr>
            <w:tcW w:w="360" w:type="dxa"/>
          </w:tcPr>
          <w:p w:rsidR="0029535C" w:rsidRPr="00C478BD" w:rsidRDefault="0029535C"/>
        </w:tc>
        <w:tc>
          <w:tcPr>
            <w:tcW w:w="360" w:type="dxa"/>
          </w:tcPr>
          <w:p w:rsidR="0029535C" w:rsidRPr="00C478BD" w:rsidRDefault="0029535C"/>
        </w:tc>
        <w:tc>
          <w:tcPr>
            <w:tcW w:w="1440" w:type="dxa"/>
          </w:tcPr>
          <w:p w:rsidR="0029535C" w:rsidRPr="00C478BD" w:rsidRDefault="0029535C">
            <w:pPr>
              <w:rPr>
                <w:sz w:val="20"/>
                <w:szCs w:val="20"/>
              </w:rPr>
            </w:pPr>
          </w:p>
          <w:p w:rsidR="0029535C" w:rsidRPr="00C478BD" w:rsidRDefault="0029535C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>Project Manager</w:t>
            </w:r>
          </w:p>
          <w:p w:rsidR="0029535C" w:rsidRPr="00C478BD" w:rsidRDefault="0029535C">
            <w:pPr>
              <w:rPr>
                <w:sz w:val="20"/>
                <w:szCs w:val="20"/>
              </w:rPr>
            </w:pPr>
          </w:p>
          <w:p w:rsidR="0029535C" w:rsidRPr="00C478BD" w:rsidRDefault="0029535C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>CEO</w:t>
            </w:r>
          </w:p>
          <w:p w:rsidR="0029535C" w:rsidRPr="00C478BD" w:rsidRDefault="0029535C">
            <w:pPr>
              <w:rPr>
                <w:sz w:val="20"/>
                <w:szCs w:val="20"/>
              </w:rPr>
            </w:pPr>
          </w:p>
          <w:p w:rsidR="0029535C" w:rsidRPr="00C478BD" w:rsidRDefault="0029535C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>CFO</w:t>
            </w:r>
          </w:p>
          <w:p w:rsidR="0029535C" w:rsidRPr="00C478BD" w:rsidRDefault="0029535C">
            <w:pPr>
              <w:rPr>
                <w:sz w:val="20"/>
                <w:szCs w:val="20"/>
              </w:rPr>
            </w:pPr>
          </w:p>
          <w:p w:rsidR="0029535C" w:rsidRPr="00C478BD" w:rsidRDefault="0029535C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 xml:space="preserve">Board of Trustees </w:t>
            </w:r>
          </w:p>
        </w:tc>
        <w:tc>
          <w:tcPr>
            <w:tcW w:w="1170" w:type="dxa"/>
          </w:tcPr>
          <w:p w:rsidR="0029535C" w:rsidRPr="00C478BD" w:rsidRDefault="0029535C">
            <w:pPr>
              <w:rPr>
                <w:sz w:val="20"/>
                <w:szCs w:val="20"/>
              </w:rPr>
            </w:pPr>
          </w:p>
          <w:p w:rsidR="0029535C" w:rsidRPr="00C478BD" w:rsidRDefault="0029535C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>Salary for Dr. Oz</w:t>
            </w:r>
          </w:p>
        </w:tc>
        <w:tc>
          <w:tcPr>
            <w:tcW w:w="1170" w:type="dxa"/>
          </w:tcPr>
          <w:p w:rsidR="0029535C" w:rsidRPr="00C478BD" w:rsidRDefault="0029535C">
            <w:pPr>
              <w:rPr>
                <w:sz w:val="20"/>
                <w:szCs w:val="20"/>
              </w:rPr>
            </w:pPr>
          </w:p>
          <w:p w:rsidR="0029535C" w:rsidRPr="00C478BD" w:rsidRDefault="0029535C" w:rsidP="0029535C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>$10, 000 per month</w:t>
            </w:r>
          </w:p>
        </w:tc>
      </w:tr>
      <w:tr w:rsidR="0029535C" w:rsidTr="0029535C">
        <w:tc>
          <w:tcPr>
            <w:tcW w:w="3168" w:type="dxa"/>
          </w:tcPr>
          <w:p w:rsidR="0029535C" w:rsidRPr="00C478BD" w:rsidRDefault="0029535C" w:rsidP="006064A0"/>
          <w:p w:rsidR="0029535C" w:rsidRPr="00C478BD" w:rsidRDefault="0029535C" w:rsidP="006064A0">
            <w:r w:rsidRPr="00C478BD">
              <w:t>Set up a meeting to implement contract</w:t>
            </w:r>
          </w:p>
          <w:p w:rsidR="0029535C" w:rsidRPr="00C478BD" w:rsidRDefault="0029535C" w:rsidP="0029535C"/>
          <w:p w:rsidR="0029535C" w:rsidRPr="00C478BD" w:rsidRDefault="0029535C" w:rsidP="0029535C"/>
        </w:tc>
        <w:tc>
          <w:tcPr>
            <w:tcW w:w="2880" w:type="dxa"/>
          </w:tcPr>
          <w:p w:rsidR="0029535C" w:rsidRDefault="003632A2" w:rsidP="003632A2">
            <w:r>
              <w:t xml:space="preserve">1. </w:t>
            </w:r>
            <w:r w:rsidR="0029535C" w:rsidRPr="00C478BD">
              <w:t>Get schedules of key members of the organizational team</w:t>
            </w:r>
          </w:p>
          <w:p w:rsidR="003632A2" w:rsidRPr="00C478BD" w:rsidRDefault="003632A2" w:rsidP="003632A2"/>
          <w:p w:rsidR="0029535C" w:rsidRPr="00C478BD" w:rsidRDefault="003632A2" w:rsidP="003632A2">
            <w:r>
              <w:t xml:space="preserve">2. </w:t>
            </w:r>
            <w:r w:rsidR="0029535C" w:rsidRPr="00C478BD">
              <w:t xml:space="preserve">Include legal counsel (discuss any specifics we need to understand prior to securing a contract with Dr. Oz) </w:t>
            </w:r>
          </w:p>
          <w:p w:rsidR="0029535C" w:rsidRPr="00C478BD" w:rsidRDefault="0029535C" w:rsidP="0029535C">
            <w:pPr>
              <w:ind w:left="432"/>
              <w:rPr>
                <w:b/>
              </w:rPr>
            </w:pPr>
          </w:p>
        </w:tc>
        <w:tc>
          <w:tcPr>
            <w:tcW w:w="360" w:type="dxa"/>
          </w:tcPr>
          <w:p w:rsidR="0029535C" w:rsidRPr="00C478BD" w:rsidRDefault="0029535C" w:rsidP="006064A0"/>
        </w:tc>
        <w:tc>
          <w:tcPr>
            <w:tcW w:w="360" w:type="dxa"/>
          </w:tcPr>
          <w:p w:rsidR="0029535C" w:rsidRPr="00C478BD" w:rsidRDefault="0029535C" w:rsidP="006064A0">
            <w:r w:rsidRPr="00C478BD">
              <w:t>X</w:t>
            </w:r>
          </w:p>
          <w:p w:rsidR="0029535C" w:rsidRPr="00C478BD" w:rsidRDefault="0029535C" w:rsidP="006064A0"/>
          <w:p w:rsidR="0029535C" w:rsidRPr="00C478BD" w:rsidRDefault="0029535C" w:rsidP="006064A0"/>
          <w:p w:rsidR="0029535C" w:rsidRPr="00C478BD" w:rsidRDefault="0029535C" w:rsidP="006064A0">
            <w:r w:rsidRPr="00C478BD">
              <w:t>X</w:t>
            </w:r>
          </w:p>
          <w:p w:rsidR="0029535C" w:rsidRPr="00C478BD" w:rsidRDefault="0029535C" w:rsidP="006064A0"/>
          <w:p w:rsidR="0029535C" w:rsidRPr="00C478BD" w:rsidRDefault="0029535C" w:rsidP="006064A0"/>
        </w:tc>
        <w:tc>
          <w:tcPr>
            <w:tcW w:w="360" w:type="dxa"/>
          </w:tcPr>
          <w:p w:rsidR="0029535C" w:rsidRPr="00C478BD" w:rsidRDefault="0029535C" w:rsidP="006064A0"/>
        </w:tc>
        <w:tc>
          <w:tcPr>
            <w:tcW w:w="360" w:type="dxa"/>
          </w:tcPr>
          <w:p w:rsidR="0029535C" w:rsidRPr="00C478BD" w:rsidRDefault="0029535C" w:rsidP="006064A0"/>
        </w:tc>
        <w:tc>
          <w:tcPr>
            <w:tcW w:w="360" w:type="dxa"/>
            <w:gridSpan w:val="2"/>
          </w:tcPr>
          <w:p w:rsidR="0029535C" w:rsidRPr="00C478BD" w:rsidRDefault="0029535C" w:rsidP="006064A0"/>
        </w:tc>
        <w:tc>
          <w:tcPr>
            <w:tcW w:w="360" w:type="dxa"/>
          </w:tcPr>
          <w:p w:rsidR="0029535C" w:rsidRPr="00C478BD" w:rsidRDefault="0029535C" w:rsidP="006064A0"/>
        </w:tc>
        <w:tc>
          <w:tcPr>
            <w:tcW w:w="360" w:type="dxa"/>
          </w:tcPr>
          <w:p w:rsidR="0029535C" w:rsidRPr="00C478BD" w:rsidRDefault="0029535C" w:rsidP="006064A0"/>
        </w:tc>
        <w:tc>
          <w:tcPr>
            <w:tcW w:w="360" w:type="dxa"/>
          </w:tcPr>
          <w:p w:rsidR="0029535C" w:rsidRPr="00C478BD" w:rsidRDefault="0029535C" w:rsidP="006064A0"/>
        </w:tc>
        <w:tc>
          <w:tcPr>
            <w:tcW w:w="360" w:type="dxa"/>
          </w:tcPr>
          <w:p w:rsidR="0029535C" w:rsidRPr="00C478BD" w:rsidRDefault="0029535C" w:rsidP="006064A0"/>
        </w:tc>
        <w:tc>
          <w:tcPr>
            <w:tcW w:w="360" w:type="dxa"/>
          </w:tcPr>
          <w:p w:rsidR="0029535C" w:rsidRPr="00C478BD" w:rsidRDefault="0029535C" w:rsidP="006064A0"/>
        </w:tc>
        <w:tc>
          <w:tcPr>
            <w:tcW w:w="360" w:type="dxa"/>
          </w:tcPr>
          <w:p w:rsidR="0029535C" w:rsidRPr="00C478BD" w:rsidRDefault="0029535C" w:rsidP="006064A0"/>
        </w:tc>
        <w:tc>
          <w:tcPr>
            <w:tcW w:w="360" w:type="dxa"/>
          </w:tcPr>
          <w:p w:rsidR="0029535C" w:rsidRPr="00C478BD" w:rsidRDefault="0029535C" w:rsidP="006064A0"/>
        </w:tc>
        <w:tc>
          <w:tcPr>
            <w:tcW w:w="1440" w:type="dxa"/>
          </w:tcPr>
          <w:p w:rsidR="0029535C" w:rsidRPr="00C478BD" w:rsidRDefault="0029535C" w:rsidP="006064A0">
            <w:pPr>
              <w:rPr>
                <w:sz w:val="20"/>
                <w:szCs w:val="20"/>
              </w:rPr>
            </w:pPr>
          </w:p>
          <w:p w:rsidR="0029535C" w:rsidRPr="00C478BD" w:rsidRDefault="0029535C" w:rsidP="006064A0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>Project Manager</w:t>
            </w:r>
          </w:p>
          <w:p w:rsidR="0029535C" w:rsidRPr="00C478BD" w:rsidRDefault="0029535C" w:rsidP="006064A0">
            <w:pPr>
              <w:rPr>
                <w:sz w:val="20"/>
                <w:szCs w:val="20"/>
              </w:rPr>
            </w:pPr>
          </w:p>
          <w:p w:rsidR="0029535C" w:rsidRPr="00C478BD" w:rsidRDefault="0029535C" w:rsidP="006064A0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 xml:space="preserve">Administrative </w:t>
            </w:r>
            <w:r w:rsidR="00E22184">
              <w:rPr>
                <w:sz w:val="20"/>
                <w:szCs w:val="20"/>
              </w:rPr>
              <w:t>Assistant</w:t>
            </w:r>
          </w:p>
          <w:p w:rsidR="0029535C" w:rsidRPr="00C478BD" w:rsidRDefault="0029535C" w:rsidP="006064A0">
            <w:pPr>
              <w:rPr>
                <w:sz w:val="20"/>
                <w:szCs w:val="20"/>
              </w:rPr>
            </w:pPr>
          </w:p>
          <w:p w:rsidR="0029535C" w:rsidRPr="00C478BD" w:rsidRDefault="0029535C" w:rsidP="006064A0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>COO</w:t>
            </w:r>
          </w:p>
          <w:p w:rsidR="0029535C" w:rsidRPr="00C478BD" w:rsidRDefault="0029535C" w:rsidP="006064A0">
            <w:pPr>
              <w:rPr>
                <w:sz w:val="20"/>
                <w:szCs w:val="20"/>
              </w:rPr>
            </w:pPr>
          </w:p>
          <w:p w:rsidR="0029535C" w:rsidRPr="00C478BD" w:rsidRDefault="0029535C" w:rsidP="006064A0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>Legal Department</w:t>
            </w:r>
          </w:p>
          <w:p w:rsidR="0029535C" w:rsidRPr="00C478BD" w:rsidRDefault="0029535C" w:rsidP="006064A0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:rsidR="0029535C" w:rsidRPr="00C478BD" w:rsidRDefault="0029535C" w:rsidP="006064A0">
            <w:pPr>
              <w:rPr>
                <w:sz w:val="20"/>
                <w:szCs w:val="20"/>
              </w:rPr>
            </w:pPr>
          </w:p>
          <w:p w:rsidR="0029535C" w:rsidRPr="00C478BD" w:rsidRDefault="0029535C" w:rsidP="006064A0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>Legal fees</w:t>
            </w:r>
          </w:p>
        </w:tc>
        <w:tc>
          <w:tcPr>
            <w:tcW w:w="1170" w:type="dxa"/>
          </w:tcPr>
          <w:p w:rsidR="0029535C" w:rsidRPr="00C478BD" w:rsidRDefault="0029535C" w:rsidP="006064A0">
            <w:pPr>
              <w:rPr>
                <w:sz w:val="20"/>
                <w:szCs w:val="20"/>
              </w:rPr>
            </w:pPr>
          </w:p>
          <w:p w:rsidR="0029535C" w:rsidRPr="00C478BD" w:rsidRDefault="0029535C" w:rsidP="0029535C">
            <w:pPr>
              <w:rPr>
                <w:sz w:val="20"/>
                <w:szCs w:val="20"/>
              </w:rPr>
            </w:pPr>
            <w:r w:rsidRPr="00C478BD">
              <w:rPr>
                <w:sz w:val="20"/>
                <w:szCs w:val="20"/>
              </w:rPr>
              <w:t>$5,000 to $8,000</w:t>
            </w:r>
          </w:p>
        </w:tc>
      </w:tr>
      <w:tr w:rsidR="0029535C" w:rsidTr="0029535C">
        <w:tc>
          <w:tcPr>
            <w:tcW w:w="3168" w:type="dxa"/>
          </w:tcPr>
          <w:p w:rsidR="0029535C" w:rsidRPr="003632A2" w:rsidRDefault="0029535C" w:rsidP="006064A0"/>
          <w:p w:rsidR="0029535C" w:rsidRPr="003632A2" w:rsidRDefault="0029535C" w:rsidP="006064A0">
            <w:r w:rsidRPr="003632A2">
              <w:t xml:space="preserve">Produce marketing materials for the new provider </w:t>
            </w:r>
          </w:p>
          <w:p w:rsidR="0029535C" w:rsidRPr="003632A2" w:rsidRDefault="0029535C" w:rsidP="006064A0"/>
          <w:p w:rsidR="0029535C" w:rsidRPr="003632A2" w:rsidRDefault="0029535C" w:rsidP="006064A0">
            <w:pPr>
              <w:jc w:val="center"/>
            </w:pPr>
          </w:p>
        </w:tc>
        <w:tc>
          <w:tcPr>
            <w:tcW w:w="2880" w:type="dxa"/>
          </w:tcPr>
          <w:p w:rsidR="0029535C" w:rsidRDefault="003632A2" w:rsidP="003632A2">
            <w:r>
              <w:t xml:space="preserve">1. </w:t>
            </w:r>
            <w:r w:rsidR="0029535C" w:rsidRPr="003632A2">
              <w:t>Purchase commercial ad space</w:t>
            </w:r>
          </w:p>
          <w:p w:rsidR="003632A2" w:rsidRPr="003632A2" w:rsidRDefault="003632A2" w:rsidP="003632A2"/>
          <w:p w:rsidR="0029535C" w:rsidRDefault="003632A2" w:rsidP="003632A2">
            <w:r>
              <w:t xml:space="preserve">2. </w:t>
            </w:r>
            <w:r w:rsidR="0029535C" w:rsidRPr="003632A2">
              <w:t xml:space="preserve">Source </w:t>
            </w:r>
            <w:bookmarkStart w:id="0" w:name="_GoBack"/>
            <w:bookmarkEnd w:id="0"/>
            <w:r w:rsidR="0029535C" w:rsidRPr="003632A2">
              <w:t>commercial production companies</w:t>
            </w:r>
          </w:p>
          <w:p w:rsidR="003632A2" w:rsidRPr="003632A2" w:rsidRDefault="003632A2" w:rsidP="003632A2"/>
          <w:p w:rsidR="0029535C" w:rsidRPr="003632A2" w:rsidRDefault="003632A2" w:rsidP="003632A2">
            <w:r>
              <w:t xml:space="preserve">3. </w:t>
            </w:r>
            <w:r w:rsidR="0029535C" w:rsidRPr="003632A2">
              <w:t>Design, order, and distribute printed materials</w:t>
            </w:r>
          </w:p>
          <w:p w:rsidR="0029535C" w:rsidRPr="003632A2" w:rsidRDefault="0029535C" w:rsidP="0029535C">
            <w:pPr>
              <w:ind w:left="72"/>
            </w:pPr>
          </w:p>
          <w:p w:rsidR="0029535C" w:rsidRPr="003632A2" w:rsidRDefault="0029535C" w:rsidP="0029535C">
            <w:pPr>
              <w:rPr>
                <w:b/>
              </w:rPr>
            </w:pPr>
          </w:p>
        </w:tc>
        <w:tc>
          <w:tcPr>
            <w:tcW w:w="360" w:type="dxa"/>
          </w:tcPr>
          <w:p w:rsidR="0029535C" w:rsidRPr="003632A2" w:rsidRDefault="0029535C" w:rsidP="006064A0"/>
        </w:tc>
        <w:tc>
          <w:tcPr>
            <w:tcW w:w="360" w:type="dxa"/>
          </w:tcPr>
          <w:p w:rsidR="0029535C" w:rsidRPr="003632A2" w:rsidRDefault="0029535C" w:rsidP="006064A0"/>
        </w:tc>
        <w:tc>
          <w:tcPr>
            <w:tcW w:w="360" w:type="dxa"/>
          </w:tcPr>
          <w:p w:rsidR="0029535C" w:rsidRPr="003632A2" w:rsidRDefault="0029535C" w:rsidP="006064A0">
            <w:r w:rsidRPr="003632A2">
              <w:t>X</w:t>
            </w:r>
          </w:p>
          <w:p w:rsidR="0029535C" w:rsidRPr="003632A2" w:rsidRDefault="0029535C" w:rsidP="006064A0"/>
          <w:p w:rsidR="0029535C" w:rsidRPr="003632A2" w:rsidRDefault="0029535C" w:rsidP="006064A0">
            <w:r w:rsidRPr="003632A2">
              <w:t>X</w:t>
            </w:r>
          </w:p>
          <w:p w:rsidR="0029535C" w:rsidRPr="003632A2" w:rsidRDefault="0029535C" w:rsidP="006064A0"/>
        </w:tc>
        <w:tc>
          <w:tcPr>
            <w:tcW w:w="360" w:type="dxa"/>
          </w:tcPr>
          <w:p w:rsidR="0029535C" w:rsidRPr="003632A2" w:rsidRDefault="0029535C" w:rsidP="006064A0"/>
          <w:p w:rsidR="0029535C" w:rsidRPr="003632A2" w:rsidRDefault="0029535C" w:rsidP="006064A0"/>
          <w:p w:rsidR="0029535C" w:rsidRPr="003632A2" w:rsidRDefault="0029535C" w:rsidP="006064A0">
            <w:r w:rsidRPr="003632A2">
              <w:t>X</w:t>
            </w:r>
          </w:p>
          <w:p w:rsidR="0029535C" w:rsidRPr="003632A2" w:rsidRDefault="0029535C" w:rsidP="006064A0"/>
          <w:p w:rsidR="0029535C" w:rsidRPr="003632A2" w:rsidRDefault="0029535C" w:rsidP="006064A0"/>
        </w:tc>
        <w:tc>
          <w:tcPr>
            <w:tcW w:w="360" w:type="dxa"/>
            <w:gridSpan w:val="2"/>
          </w:tcPr>
          <w:p w:rsidR="0029535C" w:rsidRPr="003632A2" w:rsidRDefault="0029535C" w:rsidP="006064A0"/>
          <w:p w:rsidR="0029535C" w:rsidRPr="003632A2" w:rsidRDefault="0029535C" w:rsidP="006064A0"/>
          <w:p w:rsidR="0029535C" w:rsidRPr="003632A2" w:rsidRDefault="0029535C" w:rsidP="006064A0"/>
          <w:p w:rsidR="0029535C" w:rsidRPr="003632A2" w:rsidRDefault="0029535C" w:rsidP="006064A0"/>
          <w:p w:rsidR="0029535C" w:rsidRPr="003632A2" w:rsidRDefault="0029535C" w:rsidP="006064A0">
            <w:r w:rsidRPr="003632A2">
              <w:t>X</w:t>
            </w:r>
          </w:p>
          <w:p w:rsidR="0029535C" w:rsidRPr="003632A2" w:rsidRDefault="0029535C" w:rsidP="006064A0"/>
        </w:tc>
        <w:tc>
          <w:tcPr>
            <w:tcW w:w="360" w:type="dxa"/>
          </w:tcPr>
          <w:p w:rsidR="0029535C" w:rsidRPr="003632A2" w:rsidRDefault="0029535C" w:rsidP="006064A0"/>
        </w:tc>
        <w:tc>
          <w:tcPr>
            <w:tcW w:w="360" w:type="dxa"/>
          </w:tcPr>
          <w:p w:rsidR="0029535C" w:rsidRPr="003632A2" w:rsidRDefault="0029535C" w:rsidP="006064A0"/>
        </w:tc>
        <w:tc>
          <w:tcPr>
            <w:tcW w:w="360" w:type="dxa"/>
          </w:tcPr>
          <w:p w:rsidR="0029535C" w:rsidRPr="003632A2" w:rsidRDefault="0029535C" w:rsidP="006064A0"/>
        </w:tc>
        <w:tc>
          <w:tcPr>
            <w:tcW w:w="360" w:type="dxa"/>
          </w:tcPr>
          <w:p w:rsidR="0029535C" w:rsidRPr="003632A2" w:rsidRDefault="0029535C" w:rsidP="006064A0"/>
        </w:tc>
        <w:tc>
          <w:tcPr>
            <w:tcW w:w="360" w:type="dxa"/>
          </w:tcPr>
          <w:p w:rsidR="0029535C" w:rsidRPr="003632A2" w:rsidRDefault="0029535C" w:rsidP="006064A0"/>
        </w:tc>
        <w:tc>
          <w:tcPr>
            <w:tcW w:w="360" w:type="dxa"/>
          </w:tcPr>
          <w:p w:rsidR="0029535C" w:rsidRPr="003632A2" w:rsidRDefault="0029535C" w:rsidP="006064A0"/>
        </w:tc>
        <w:tc>
          <w:tcPr>
            <w:tcW w:w="360" w:type="dxa"/>
          </w:tcPr>
          <w:p w:rsidR="0029535C" w:rsidRPr="003632A2" w:rsidRDefault="0029535C" w:rsidP="006064A0"/>
        </w:tc>
        <w:tc>
          <w:tcPr>
            <w:tcW w:w="1440" w:type="dxa"/>
          </w:tcPr>
          <w:p w:rsidR="0029535C" w:rsidRPr="003632A2" w:rsidRDefault="0029535C" w:rsidP="006064A0">
            <w:pPr>
              <w:rPr>
                <w:sz w:val="20"/>
                <w:szCs w:val="20"/>
              </w:rPr>
            </w:pP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  <w:r w:rsidRPr="003632A2">
              <w:rPr>
                <w:sz w:val="20"/>
                <w:szCs w:val="20"/>
              </w:rPr>
              <w:t>Project Manager</w:t>
            </w: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  <w:r w:rsidRPr="003632A2">
              <w:rPr>
                <w:sz w:val="20"/>
                <w:szCs w:val="20"/>
              </w:rPr>
              <w:t>Marketing Department</w:t>
            </w: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  <w:r w:rsidRPr="003632A2">
              <w:rPr>
                <w:sz w:val="20"/>
                <w:szCs w:val="20"/>
              </w:rPr>
              <w:t>External Contractors</w:t>
            </w: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:rsidR="0029535C" w:rsidRPr="003632A2" w:rsidRDefault="0029535C" w:rsidP="006064A0">
            <w:pPr>
              <w:rPr>
                <w:sz w:val="20"/>
                <w:szCs w:val="20"/>
              </w:rPr>
            </w:pP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  <w:r w:rsidRPr="003632A2">
              <w:rPr>
                <w:sz w:val="20"/>
                <w:szCs w:val="20"/>
              </w:rPr>
              <w:t xml:space="preserve">TV </w:t>
            </w:r>
            <w:r w:rsidR="00E22184">
              <w:rPr>
                <w:sz w:val="20"/>
                <w:szCs w:val="20"/>
              </w:rPr>
              <w:t>a</w:t>
            </w:r>
            <w:r w:rsidR="00E22184" w:rsidRPr="003632A2">
              <w:rPr>
                <w:sz w:val="20"/>
                <w:szCs w:val="20"/>
              </w:rPr>
              <w:t>ds</w:t>
            </w: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  <w:r w:rsidRPr="003632A2">
              <w:rPr>
                <w:sz w:val="20"/>
                <w:szCs w:val="20"/>
              </w:rPr>
              <w:t xml:space="preserve">Production </w:t>
            </w:r>
            <w:r w:rsidR="00557BE7">
              <w:rPr>
                <w:sz w:val="20"/>
                <w:szCs w:val="20"/>
              </w:rPr>
              <w:t>c</w:t>
            </w:r>
            <w:r w:rsidR="00E22184" w:rsidRPr="003632A2">
              <w:rPr>
                <w:sz w:val="20"/>
                <w:szCs w:val="20"/>
              </w:rPr>
              <w:t>osts</w:t>
            </w: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</w:p>
          <w:p w:rsidR="0029535C" w:rsidRPr="003632A2" w:rsidRDefault="0029535C" w:rsidP="00E22184">
            <w:pPr>
              <w:rPr>
                <w:sz w:val="20"/>
                <w:szCs w:val="20"/>
              </w:rPr>
            </w:pPr>
            <w:r w:rsidRPr="003632A2">
              <w:rPr>
                <w:sz w:val="20"/>
                <w:szCs w:val="20"/>
              </w:rPr>
              <w:t xml:space="preserve">Material </w:t>
            </w:r>
            <w:r w:rsidR="00557BE7">
              <w:rPr>
                <w:sz w:val="20"/>
                <w:szCs w:val="20"/>
              </w:rPr>
              <w:t>c</w:t>
            </w:r>
            <w:r w:rsidR="00E22184" w:rsidRPr="003632A2">
              <w:rPr>
                <w:sz w:val="20"/>
                <w:szCs w:val="20"/>
              </w:rPr>
              <w:t>osts</w:t>
            </w:r>
          </w:p>
        </w:tc>
        <w:tc>
          <w:tcPr>
            <w:tcW w:w="1170" w:type="dxa"/>
          </w:tcPr>
          <w:p w:rsidR="0029535C" w:rsidRPr="003632A2" w:rsidRDefault="0029535C" w:rsidP="006064A0">
            <w:pPr>
              <w:rPr>
                <w:sz w:val="20"/>
                <w:szCs w:val="20"/>
              </w:rPr>
            </w:pP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  <w:r w:rsidRPr="003632A2">
              <w:rPr>
                <w:sz w:val="20"/>
                <w:szCs w:val="20"/>
              </w:rPr>
              <w:t>$8,000</w:t>
            </w: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  <w:r w:rsidRPr="003632A2">
              <w:rPr>
                <w:sz w:val="20"/>
                <w:szCs w:val="20"/>
              </w:rPr>
              <w:t>$1</w:t>
            </w:r>
            <w:r w:rsidR="00ED09BC">
              <w:rPr>
                <w:sz w:val="20"/>
                <w:szCs w:val="20"/>
              </w:rPr>
              <w:t>,</w:t>
            </w:r>
            <w:r w:rsidRPr="003632A2">
              <w:rPr>
                <w:sz w:val="20"/>
                <w:szCs w:val="20"/>
              </w:rPr>
              <w:t>500</w:t>
            </w: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</w:p>
          <w:p w:rsidR="0029535C" w:rsidRPr="003632A2" w:rsidRDefault="0029535C" w:rsidP="006064A0">
            <w:pPr>
              <w:rPr>
                <w:sz w:val="20"/>
                <w:szCs w:val="20"/>
              </w:rPr>
            </w:pPr>
            <w:r w:rsidRPr="003632A2">
              <w:rPr>
                <w:sz w:val="20"/>
                <w:szCs w:val="20"/>
              </w:rPr>
              <w:t>$2</w:t>
            </w:r>
            <w:r w:rsidR="00ED09BC">
              <w:rPr>
                <w:sz w:val="20"/>
                <w:szCs w:val="20"/>
              </w:rPr>
              <w:t>,</w:t>
            </w:r>
            <w:r w:rsidRPr="003632A2">
              <w:rPr>
                <w:sz w:val="20"/>
                <w:szCs w:val="20"/>
              </w:rPr>
              <w:t>300</w:t>
            </w:r>
          </w:p>
        </w:tc>
      </w:tr>
      <w:tr w:rsidR="0029535C" w:rsidTr="0029535C">
        <w:tc>
          <w:tcPr>
            <w:tcW w:w="12978" w:type="dxa"/>
            <w:gridSpan w:val="17"/>
          </w:tcPr>
          <w:p w:rsidR="0029535C" w:rsidRPr="003632A2" w:rsidRDefault="0029535C" w:rsidP="0029535C">
            <w:pPr>
              <w:jc w:val="right"/>
              <w:rPr>
                <w:b/>
                <w:sz w:val="20"/>
                <w:szCs w:val="20"/>
              </w:rPr>
            </w:pPr>
            <w:r w:rsidRPr="003632A2">
              <w:rPr>
                <w:b/>
                <w:sz w:val="20"/>
                <w:szCs w:val="20"/>
              </w:rPr>
              <w:lastRenderedPageBreak/>
              <w:t>TOTAL MONTHLY COST:</w:t>
            </w:r>
          </w:p>
        </w:tc>
        <w:tc>
          <w:tcPr>
            <w:tcW w:w="1170" w:type="dxa"/>
          </w:tcPr>
          <w:p w:rsidR="0029535C" w:rsidRPr="003632A2" w:rsidRDefault="0029535C" w:rsidP="006064A0">
            <w:pPr>
              <w:rPr>
                <w:sz w:val="20"/>
                <w:szCs w:val="20"/>
              </w:rPr>
            </w:pPr>
            <w:r w:rsidRPr="003632A2">
              <w:rPr>
                <w:sz w:val="20"/>
                <w:szCs w:val="20"/>
              </w:rPr>
              <w:t>$34,800</w:t>
            </w:r>
          </w:p>
        </w:tc>
      </w:tr>
    </w:tbl>
    <w:p w:rsidR="003F094E" w:rsidRDefault="003F094E"/>
    <w:sectPr w:rsidR="003F094E" w:rsidSect="0029535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864311"/>
    <w:multiLevelType w:val="hybridMultilevel"/>
    <w:tmpl w:val="B81A46CC"/>
    <w:lvl w:ilvl="0" w:tplc="716E11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B4170A"/>
    <w:multiLevelType w:val="hybridMultilevel"/>
    <w:tmpl w:val="51A6D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26047D"/>
    <w:multiLevelType w:val="hybridMultilevel"/>
    <w:tmpl w:val="B81A46CC"/>
    <w:lvl w:ilvl="0" w:tplc="716E11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A06FE6"/>
    <w:multiLevelType w:val="hybridMultilevel"/>
    <w:tmpl w:val="2124E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9526E1"/>
    <w:multiLevelType w:val="hybridMultilevel"/>
    <w:tmpl w:val="99224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AE5931"/>
    <w:multiLevelType w:val="hybridMultilevel"/>
    <w:tmpl w:val="4B382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D94208"/>
    <w:multiLevelType w:val="hybridMultilevel"/>
    <w:tmpl w:val="B81A46CC"/>
    <w:lvl w:ilvl="0" w:tplc="716E11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4D27C22"/>
    <w:multiLevelType w:val="hybridMultilevel"/>
    <w:tmpl w:val="B3321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6"/>
  </w:num>
  <w:num w:numId="5">
    <w:abstractNumId w:val="4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MrUwMjMyNjM3N7ZU0lEKTi0uzszPAykwqgUAa4h4GywAAAA="/>
  </w:docVars>
  <w:rsids>
    <w:rsidRoot w:val="0029535C"/>
    <w:rsid w:val="00200E8B"/>
    <w:rsid w:val="0029535C"/>
    <w:rsid w:val="003632A2"/>
    <w:rsid w:val="003F094E"/>
    <w:rsid w:val="004E553A"/>
    <w:rsid w:val="00557BE7"/>
    <w:rsid w:val="00A11C65"/>
    <w:rsid w:val="00C478BD"/>
    <w:rsid w:val="00E22184"/>
    <w:rsid w:val="00ED0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53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53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21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18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D09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9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09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9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9BC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53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53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21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18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D09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9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09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9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9B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Career College \ West Coast University</Company>
  <LinksUpToDate>false</LinksUpToDate>
  <CharactersWithSpaces>1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M. Walton</dc:creator>
  <cp:lastModifiedBy>Erin M. Walton</cp:lastModifiedBy>
  <cp:revision>2</cp:revision>
  <dcterms:created xsi:type="dcterms:W3CDTF">2016-11-30T17:54:00Z</dcterms:created>
  <dcterms:modified xsi:type="dcterms:W3CDTF">2016-11-30T17:54:00Z</dcterms:modified>
</cp:coreProperties>
</file>